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1FA0BAC" w14:textId="587821C1" w:rsidR="00F25C0F" w:rsidRPr="00F25C0F" w:rsidRDefault="00F25C0F" w:rsidP="00F25C0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25C0F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B08DF4A" w14:textId="77777777" w:rsidR="00F25C0F" w:rsidRDefault="00F25C0F" w:rsidP="00F25C0F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5" w14:textId="0DBD0DCB" w:rsidR="00173A24" w:rsidRPr="00F25C0F" w:rsidRDefault="00173A24" w:rsidP="00F25C0F">
      <w:pPr>
        <w:pStyle w:val="ListParagraph"/>
        <w:spacing w:line="240" w:lineRule="auto"/>
        <w:ind w:left="2880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3C54F3D" w:rsidR="00173A24" w:rsidRDefault="00F25C0F" w:rsidP="00F25C0F">
      <w:pPr>
        <w:pStyle w:val="ListParagraph"/>
        <w:numPr>
          <w:ilvl w:val="3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des the elements</w:t>
      </w:r>
    </w:p>
    <w:p w14:paraId="437D8E15" w14:textId="0292410D" w:rsidR="00F25C0F" w:rsidRPr="00F25C0F" w:rsidRDefault="00F25C0F" w:rsidP="00F25C0F">
      <w:pPr>
        <w:pStyle w:val="ListParagraph"/>
        <w:numPr>
          <w:ilvl w:val="3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also used as a container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1774E723" w:rsidR="00173A24" w:rsidRDefault="00F25C0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doesn’t change the layout when object is moved, while absolute positioning affects the whole layou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9A8F3A" w14:textId="13FCB12F" w:rsidR="00F25C0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25C0F">
        <w:rPr>
          <w:rFonts w:ascii="Muli" w:eastAsia="Muli" w:hAnsi="Muli" w:cs="Muli"/>
          <w:sz w:val="24"/>
          <w:szCs w:val="24"/>
          <w:u w:val="single"/>
        </w:rPr>
        <w:t xml:space="preserve">Opacity is used to make an object </w:t>
      </w:r>
      <w:r w:rsidR="009D2325">
        <w:rPr>
          <w:rFonts w:ascii="Muli" w:eastAsia="Muli" w:hAnsi="Muli" w:cs="Muli"/>
          <w:sz w:val="24"/>
          <w:szCs w:val="24"/>
          <w:u w:val="single"/>
        </w:rPr>
        <w:t>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DAF7A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2325">
        <w:rPr>
          <w:rFonts w:ascii="Muli" w:eastAsia="Muli" w:hAnsi="Muli" w:cs="Muli"/>
          <w:sz w:val="24"/>
          <w:szCs w:val="24"/>
          <w:u w:val="single"/>
        </w:rPr>
        <w:t>JavaScript &amp;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F3C31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2325">
        <w:rPr>
          <w:rFonts w:ascii="Muli" w:eastAsia="Muli" w:hAnsi="Muli" w:cs="Muli"/>
          <w:sz w:val="24"/>
          <w:szCs w:val="24"/>
          <w:u w:val="single"/>
        </w:rPr>
        <w:t>Expo.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F9DE3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2325">
        <w:rPr>
          <w:rFonts w:ascii="Muli" w:eastAsia="Muli" w:hAnsi="Muli" w:cs="Muli"/>
          <w:sz w:val="24"/>
          <w:szCs w:val="24"/>
          <w:u w:val="single"/>
        </w:rPr>
        <w:t xml:space="preserve"> Click on “My Device” and scan the QR code on your mobile phone. We can also use the iOS or Android feature to test it on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92DC2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2325">
        <w:rPr>
          <w:rFonts w:ascii="Muli" w:eastAsia="Muli" w:hAnsi="Muli" w:cs="Muli"/>
          <w:sz w:val="24"/>
          <w:szCs w:val="24"/>
          <w:u w:val="single"/>
        </w:rPr>
        <w:t>The use of the render function is to display whatever we want to retur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68CAB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2325">
        <w:rPr>
          <w:rFonts w:ascii="Muli" w:eastAsia="Muli" w:hAnsi="Muli" w:cs="Muli"/>
          <w:sz w:val="24"/>
          <w:szCs w:val="24"/>
          <w:u w:val="single"/>
        </w:rPr>
        <w:t xml:space="preserve"> The return function is used to return whatever we cod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98C79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2325">
        <w:rPr>
          <w:rFonts w:ascii="Muli" w:eastAsia="Muli" w:hAnsi="Muli" w:cs="Muli"/>
          <w:sz w:val="24"/>
          <w:szCs w:val="24"/>
          <w:u w:val="single"/>
        </w:rPr>
        <w:t>Button, Text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034809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1558FB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9E274E1"/>
    <w:multiLevelType w:val="hybridMultilevel"/>
    <w:tmpl w:val="264A6054"/>
    <w:lvl w:ilvl="0" w:tplc="8248AC3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708925">
    <w:abstractNumId w:val="3"/>
  </w:num>
  <w:num w:numId="2" w16cid:durableId="749425061">
    <w:abstractNumId w:val="0"/>
  </w:num>
  <w:num w:numId="3" w16cid:durableId="1181091144">
    <w:abstractNumId w:val="1"/>
  </w:num>
  <w:num w:numId="4" w16cid:durableId="1145468333">
    <w:abstractNumId w:val="4"/>
  </w:num>
  <w:num w:numId="5" w16cid:durableId="13037334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D2325"/>
    <w:rsid w:val="00F2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C0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25C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ahil Kriv Pandit</cp:lastModifiedBy>
  <cp:revision>3</cp:revision>
  <dcterms:created xsi:type="dcterms:W3CDTF">2021-01-06T05:46:00Z</dcterms:created>
  <dcterms:modified xsi:type="dcterms:W3CDTF">2022-05-14T15:20:00Z</dcterms:modified>
</cp:coreProperties>
</file>